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PA Coverage and Population Proximity (2000-2020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ercentage of land and population within and near protected are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within P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within 10km of PA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pulation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pula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otal without 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ghan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g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hu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rkina Fa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ru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bo 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bo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er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entral Afr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o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Dem.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ôte d'Iv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jibo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gypt, Arab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l Salv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rit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wat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o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ambia, 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h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uinea-Biss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i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iriba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orea, Dem.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yrgyz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o P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sot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b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dagasc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a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urit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nesia, Fed. S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ldo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g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oc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yan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ep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carag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g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pua 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neg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m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yrian Arab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ão Tomé and Prí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ji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g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zbe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ua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et 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men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imbab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: Analysis based on WDPA &amp; WorldPop data (2000-202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15:12:19Z</dcterms:created>
  <dcterms:modified xsi:type="dcterms:W3CDTF">2025-02-26T15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